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48FCD4" w14:textId="680913DE" w:rsidR="00991A3D" w:rsidRPr="00FF191F" w:rsidRDefault="005946E4" w:rsidP="00991A3D">
      <w:pPr>
        <w:tabs>
          <w:tab w:val="left" w:pos="1134"/>
        </w:tabs>
        <w:ind w:right="-142" w:firstLine="567"/>
        <w:rPr>
          <w:bCs/>
          <w:i/>
          <w:iCs/>
        </w:rPr>
      </w:pP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  <w:r>
        <w:rPr>
          <w:bCs/>
          <w:i/>
          <w:iCs/>
          <w:caps/>
        </w:rPr>
        <w:tab/>
      </w:r>
    </w:p>
    <w:p w14:paraId="5A6C98AC" w14:textId="68665E27" w:rsidR="00282881" w:rsidRPr="00991A3D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  <w:r w:rsidRPr="00991A3D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Додаток </w:t>
      </w:r>
      <w:r w:rsidR="004A6766" w:rsidRPr="00991A3D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7</w:t>
      </w:r>
    </w:p>
    <w:p w14:paraId="15CAF849" w14:textId="77777777" w:rsidR="00B07BEC" w:rsidRPr="00FF191F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77777777" w:rsidR="00282881" w:rsidRPr="00895D99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  <w:r w:rsidRPr="00895D99">
        <w:rPr>
          <w:rFonts w:ascii="Times New Roman" w:hAnsi="Times New Roman" w:cs="Times New Roman"/>
          <w:b/>
          <w:caps/>
          <w:color w:val="FF0000"/>
          <w:sz w:val="26"/>
          <w:szCs w:val="26"/>
        </w:rPr>
        <w:t>/ Гостьо</w:t>
      </w:r>
      <w:r w:rsidR="001F616D" w:rsidRPr="00895D99">
        <w:rPr>
          <w:rFonts w:ascii="Times New Roman" w:hAnsi="Times New Roman" w:cs="Times New Roman"/>
          <w:b/>
          <w:caps/>
          <w:color w:val="FF0000"/>
          <w:sz w:val="26"/>
          <w:szCs w:val="26"/>
        </w:rPr>
        <w:t>В</w:t>
      </w:r>
      <w:r w:rsidR="008A6CEC" w:rsidRPr="00895D99">
        <w:rPr>
          <w:rFonts w:ascii="Times New Roman" w:hAnsi="Times New Roman" w:cs="Times New Roman"/>
          <w:b/>
          <w:caps/>
          <w:color w:val="FF0000"/>
          <w:sz w:val="26"/>
          <w:szCs w:val="26"/>
        </w:rPr>
        <w:t>ого лектора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3C9C83C5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  <w:r w:rsidR="009D1FAA" w:rsidRPr="00AD5FC6">
        <w:rPr>
          <w:i/>
          <w:color w:val="FF0000"/>
          <w:sz w:val="26"/>
          <w:szCs w:val="26"/>
        </w:rPr>
        <w:t>/факультативного курсу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3E90920C" w:rsidR="009D1FAA" w:rsidRPr="00FF191F" w:rsidRDefault="009D1FAA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Візит-професор</w:t>
      </w:r>
      <w:r w:rsidR="00D7606B" w:rsidRPr="00D7606B">
        <w:rPr>
          <w:color w:val="FF0000"/>
          <w:sz w:val="26"/>
          <w:szCs w:val="26"/>
        </w:rPr>
        <w:t>/</w:t>
      </w:r>
      <w:r w:rsidRPr="00D7606B">
        <w:rPr>
          <w:color w:val="FF0000"/>
          <w:sz w:val="26"/>
          <w:szCs w:val="26"/>
        </w:rPr>
        <w:t xml:space="preserve"> </w:t>
      </w:r>
      <w:r w:rsidR="006C33D3" w:rsidRPr="00D7606B">
        <w:rPr>
          <w:color w:val="FF0000"/>
          <w:sz w:val="26"/>
          <w:szCs w:val="26"/>
        </w:rPr>
        <w:t>гос</w:t>
      </w:r>
      <w:r w:rsidR="00D7606B">
        <w:rPr>
          <w:color w:val="FF0000"/>
          <w:sz w:val="26"/>
          <w:szCs w:val="26"/>
        </w:rPr>
        <w:t>т</w:t>
      </w:r>
      <w:r w:rsidR="006C33D3" w:rsidRPr="00D7606B">
        <w:rPr>
          <w:color w:val="FF0000"/>
          <w:sz w:val="26"/>
          <w:szCs w:val="26"/>
        </w:rPr>
        <w:t xml:space="preserve">ьовий лектор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2E3D9B64" w14:textId="4DFEAF1C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77777777" w:rsidR="00B71F37" w:rsidRDefault="00B71F37" w:rsidP="00B71F3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5B0F349D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  <w:r w:rsidRPr="00FF191F">
        <w:rPr>
          <w:rFonts w:ascii="Times New Roman" w:hAnsi="Times New Roman" w:cs="Times New Roman"/>
          <w:b/>
          <w:caps/>
          <w:sz w:val="26"/>
          <w:szCs w:val="26"/>
        </w:rPr>
        <w:t>/ Guest lecturer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050270E1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/guest lecturer</w:t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32E1E5D" w14:textId="4C630E84" w:rsidR="00282881" w:rsidRPr="00BC1C53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  <w:bookmarkStart w:id="0" w:name="_GoBack"/>
      <w:bookmarkEnd w:id="0"/>
    </w:p>
    <w:sectPr w:rsidR="00282881" w:rsidRPr="00BC1C53" w:rsidSect="004A5D11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74629"/>
    <w:rsid w:val="00281905"/>
    <w:rsid w:val="00282881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27FCF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44A0"/>
    <w:rsid w:val="00437591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F4A6C"/>
    <w:rsid w:val="005F5637"/>
    <w:rsid w:val="005F62A1"/>
    <w:rsid w:val="006005B3"/>
    <w:rsid w:val="00614A72"/>
    <w:rsid w:val="00617AED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43824"/>
    <w:rsid w:val="00C44294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951E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1B1E4-B7D7-4F33-AD92-88C365A93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640</Words>
  <Characters>366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43</cp:revision>
  <cp:lastPrinted>2021-12-21T10:48:00Z</cp:lastPrinted>
  <dcterms:created xsi:type="dcterms:W3CDTF">2021-11-22T15:13:00Z</dcterms:created>
  <dcterms:modified xsi:type="dcterms:W3CDTF">2024-02-08T08:26:00Z</dcterms:modified>
</cp:coreProperties>
</file>